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49" w:type="dxa"/>
        <w:tblInd w:w="-634" w:type="dxa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</w:tblBorders>
        <w:tblLayout w:type="fixed"/>
        <w:tblLook w:val="01E0" w:firstRow="1" w:lastRow="1" w:firstColumn="1" w:lastColumn="1" w:noHBand="0" w:noVBand="0"/>
      </w:tblPr>
      <w:tblGrid>
        <w:gridCol w:w="539"/>
        <w:gridCol w:w="1777"/>
        <w:gridCol w:w="923"/>
        <w:gridCol w:w="2700"/>
        <w:gridCol w:w="450"/>
        <w:gridCol w:w="134"/>
        <w:gridCol w:w="1936"/>
        <w:gridCol w:w="1890"/>
      </w:tblGrid>
      <w:tr w:rsidR="008D783A" w:rsidRPr="006C4306" w14:paraId="1AEF0E00" w14:textId="77777777" w:rsidTr="00F81E4B">
        <w:trPr>
          <w:trHeight w:val="307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29" w:type="dxa"/>
              <w:right w:w="86" w:type="dxa"/>
            </w:tcMar>
            <w:vAlign w:val="center"/>
          </w:tcPr>
          <w:p w14:paraId="2087F5D7" w14:textId="77777777" w:rsidR="008D783A" w:rsidRPr="006E634C" w:rsidRDefault="008D783A" w:rsidP="008D783A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Strong"/>
              </w:rPr>
            </w:pPr>
            <w:r w:rsidRPr="006E634C">
              <w:rPr>
                <w:rStyle w:val="Strong"/>
              </w:rPr>
              <w:t>CONTRACTOR INFORMATION</w:t>
            </w:r>
          </w:p>
        </w:tc>
      </w:tr>
      <w:tr w:rsidR="008D783A" w:rsidRPr="006C4306" w14:paraId="3F6EFCF2" w14:textId="77777777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5FF8E81F" w14:textId="77777777" w:rsidR="008D783A" w:rsidRPr="006E634C" w:rsidRDefault="0086571D" w:rsidP="001911FA">
            <w:pPr>
              <w:tabs>
                <w:tab w:val="right" w:pos="10080"/>
                <w:tab w:val="right" w:pos="10170"/>
              </w:tabs>
              <w:ind w:right="4"/>
              <w:jc w:val="right"/>
              <w:rPr>
                <w:rStyle w:val="Strong"/>
              </w:rPr>
            </w:pPr>
            <w:r>
              <w:rPr>
                <w:rStyle w:val="Strong"/>
              </w:rPr>
              <w:t>Company/</w:t>
            </w:r>
            <w:r w:rsidR="008D783A" w:rsidRPr="006E634C">
              <w:rPr>
                <w:rStyle w:val="Strong"/>
              </w:rPr>
              <w:t xml:space="preserve">Contractor </w:t>
            </w:r>
            <w:r w:rsidR="001911FA">
              <w:rPr>
                <w:rStyle w:val="Strong"/>
              </w:rPr>
              <w:t>N</w:t>
            </w:r>
            <w:r w:rsidR="008D783A" w:rsidRPr="006E634C">
              <w:rPr>
                <w:rStyle w:val="Strong"/>
              </w:rPr>
              <w:t>ame:</w:t>
            </w:r>
          </w:p>
        </w:tc>
        <w:tc>
          <w:tcPr>
            <w:tcW w:w="71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DCA18" w14:textId="77777777" w:rsidR="008D783A" w:rsidRPr="006C4306" w:rsidRDefault="008D783A" w:rsidP="008D783A">
            <w:pPr>
              <w:tabs>
                <w:tab w:val="right" w:pos="10080"/>
                <w:tab w:val="right" w:pos="10170"/>
              </w:tabs>
              <w:ind w:right="90"/>
              <w:rPr>
                <w:b/>
                <w:sz w:val="20"/>
              </w:rPr>
            </w:pPr>
          </w:p>
        </w:tc>
      </w:tr>
      <w:tr w:rsidR="005B4DD4" w:rsidRPr="006C4306" w14:paraId="5D7DCB77" w14:textId="77777777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1FEA9E11" w14:textId="77777777" w:rsidR="005B4DD4" w:rsidRPr="006E634C" w:rsidRDefault="005B4DD4" w:rsidP="001911FA">
            <w:pPr>
              <w:tabs>
                <w:tab w:val="right" w:pos="10080"/>
                <w:tab w:val="right" w:pos="10170"/>
              </w:tabs>
              <w:ind w:right="4"/>
              <w:jc w:val="right"/>
              <w:rPr>
                <w:rStyle w:val="Strong"/>
              </w:rPr>
            </w:pPr>
            <w:r w:rsidRPr="006E634C">
              <w:rPr>
                <w:rStyle w:val="Strong"/>
              </w:rPr>
              <w:t>Cell</w:t>
            </w:r>
            <w:r w:rsidR="0086571D">
              <w:rPr>
                <w:rStyle w:val="Strong"/>
              </w:rPr>
              <w:t xml:space="preserve"> Phone #</w:t>
            </w:r>
            <w:r w:rsidR="008F5749" w:rsidRPr="006E634C">
              <w:rPr>
                <w:rStyle w:val="Strong"/>
              </w:rPr>
              <w:t>:</w:t>
            </w:r>
            <w:r w:rsidRPr="006E634C">
              <w:rPr>
                <w:rStyle w:val="Strong"/>
              </w:rPr>
              <w:t xml:space="preserve"> </w:t>
            </w:r>
          </w:p>
        </w:tc>
        <w:tc>
          <w:tcPr>
            <w:tcW w:w="71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EB6F7" w14:textId="77777777" w:rsidR="005B4DD4" w:rsidRPr="006C4306" w:rsidRDefault="005B4DD4" w:rsidP="008D783A">
            <w:pPr>
              <w:tabs>
                <w:tab w:val="right" w:pos="10080"/>
                <w:tab w:val="right" w:pos="10170"/>
              </w:tabs>
              <w:ind w:right="90"/>
              <w:rPr>
                <w:b/>
                <w:sz w:val="20"/>
              </w:rPr>
            </w:pPr>
          </w:p>
        </w:tc>
      </w:tr>
      <w:tr w:rsidR="008D783A" w:rsidRPr="006C4306" w14:paraId="02221348" w14:textId="77777777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3DF374BD" w14:textId="77777777" w:rsidR="008D783A" w:rsidRPr="006E634C" w:rsidRDefault="005B4DD4" w:rsidP="001911FA">
            <w:pPr>
              <w:tabs>
                <w:tab w:val="right" w:pos="10080"/>
                <w:tab w:val="right" w:pos="10170"/>
              </w:tabs>
              <w:ind w:right="4"/>
              <w:jc w:val="right"/>
              <w:rPr>
                <w:rStyle w:val="Strong"/>
              </w:rPr>
            </w:pPr>
            <w:r w:rsidRPr="006E634C">
              <w:rPr>
                <w:rStyle w:val="Strong"/>
              </w:rPr>
              <w:t>Scope of Work</w:t>
            </w:r>
            <w:r w:rsidR="008F5749" w:rsidRPr="006E634C">
              <w:rPr>
                <w:rStyle w:val="Strong"/>
              </w:rPr>
              <w:t>:</w:t>
            </w:r>
          </w:p>
        </w:tc>
        <w:tc>
          <w:tcPr>
            <w:tcW w:w="71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24EB4" w14:textId="77777777" w:rsidR="008D783A" w:rsidRPr="006C4306" w:rsidRDefault="008D783A" w:rsidP="008D783A">
            <w:pPr>
              <w:tabs>
                <w:tab w:val="right" w:pos="10080"/>
                <w:tab w:val="right" w:pos="10170"/>
              </w:tabs>
              <w:ind w:right="90"/>
              <w:rPr>
                <w:b/>
                <w:sz w:val="20"/>
              </w:rPr>
            </w:pPr>
          </w:p>
        </w:tc>
      </w:tr>
      <w:tr w:rsidR="008D783A" w:rsidRPr="006C4306" w14:paraId="0A576D6C" w14:textId="77777777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704A53FF" w14:textId="77777777" w:rsidR="008D783A" w:rsidRPr="006E634C" w:rsidRDefault="006E634C" w:rsidP="001911FA">
            <w:pPr>
              <w:tabs>
                <w:tab w:val="right" w:pos="10080"/>
                <w:tab w:val="right" w:pos="10170"/>
              </w:tabs>
              <w:ind w:right="4"/>
              <w:jc w:val="right"/>
              <w:rPr>
                <w:rStyle w:val="Strong"/>
              </w:rPr>
            </w:pPr>
            <w:r>
              <w:rPr>
                <w:rStyle w:val="Strong"/>
              </w:rPr>
              <w:t>Date/Duration of Work</w:t>
            </w:r>
            <w:r w:rsidR="00F81E4B">
              <w:rPr>
                <w:rStyle w:val="Strong"/>
              </w:rPr>
              <w:t>:</w:t>
            </w:r>
            <w:r w:rsidR="005B4DD4" w:rsidRPr="006E634C">
              <w:rPr>
                <w:rStyle w:val="Strong"/>
              </w:rPr>
              <w:t xml:space="preserve"> </w:t>
            </w:r>
          </w:p>
        </w:tc>
        <w:tc>
          <w:tcPr>
            <w:tcW w:w="71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5493C" w14:textId="77777777" w:rsidR="008D783A" w:rsidRPr="006C4306" w:rsidRDefault="008D783A" w:rsidP="008D783A">
            <w:pPr>
              <w:tabs>
                <w:tab w:val="right" w:pos="10080"/>
                <w:tab w:val="right" w:pos="10170"/>
              </w:tabs>
              <w:ind w:right="90"/>
              <w:rPr>
                <w:rStyle w:val="PlaceholderText"/>
                <w:sz w:val="20"/>
              </w:rPr>
            </w:pPr>
          </w:p>
        </w:tc>
      </w:tr>
      <w:tr w:rsidR="006C4306" w:rsidRPr="006C4306" w14:paraId="3E0D273C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570D8DFE" w14:textId="77777777" w:rsidR="006C4306" w:rsidRPr="006E634C" w:rsidRDefault="005B4DD4" w:rsidP="006E634C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Strong"/>
              </w:rPr>
            </w:pPr>
            <w:r w:rsidRPr="006E634C">
              <w:rPr>
                <w:rStyle w:val="Strong"/>
              </w:rPr>
              <w:t>Facilities Supervisor</w:t>
            </w:r>
            <w:r w:rsidR="00F81E4B">
              <w:rPr>
                <w:rStyle w:val="Strong"/>
              </w:rPr>
              <w:t>:</w:t>
            </w:r>
          </w:p>
        </w:tc>
      </w:tr>
      <w:tr w:rsidR="008D783A" w:rsidRPr="006C4306" w14:paraId="3DFD22B5" w14:textId="77777777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19A6FA19" w14:textId="77777777" w:rsidR="008D783A" w:rsidRPr="006E634C" w:rsidRDefault="008D783A" w:rsidP="008D783A">
            <w:pPr>
              <w:overflowPunct/>
              <w:autoSpaceDE/>
              <w:autoSpaceDN/>
              <w:adjustRightInd/>
              <w:ind w:right="40"/>
              <w:jc w:val="right"/>
              <w:textAlignment w:val="auto"/>
              <w:rPr>
                <w:rStyle w:val="Strong"/>
              </w:rPr>
            </w:pPr>
            <w:r w:rsidRPr="006E634C">
              <w:rPr>
                <w:rStyle w:val="Strong"/>
              </w:rPr>
              <w:t>Name: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47A1" w14:textId="77777777" w:rsidR="008D783A" w:rsidRPr="006E634C" w:rsidRDefault="008D783A" w:rsidP="008D783A">
            <w:pPr>
              <w:overflowPunct/>
              <w:autoSpaceDE/>
              <w:autoSpaceDN/>
              <w:adjustRightInd/>
              <w:ind w:right="40"/>
              <w:textAlignment w:val="auto"/>
              <w:rPr>
                <w:rStyle w:val="Strong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29CE51" w14:textId="77777777" w:rsidR="008D783A" w:rsidRPr="006E634C" w:rsidRDefault="005B4DD4" w:rsidP="006C4306">
            <w:pPr>
              <w:overflowPunct/>
              <w:autoSpaceDE/>
              <w:autoSpaceDN/>
              <w:adjustRightInd/>
              <w:ind w:right="40"/>
              <w:jc w:val="both"/>
              <w:textAlignment w:val="auto"/>
              <w:rPr>
                <w:rStyle w:val="Strong"/>
              </w:rPr>
            </w:pPr>
            <w:r w:rsidRPr="006E634C">
              <w:rPr>
                <w:rStyle w:val="Strong"/>
              </w:rPr>
              <w:t>Cell</w:t>
            </w:r>
            <w:r w:rsidR="006C4306" w:rsidRPr="006E634C">
              <w:rPr>
                <w:rStyle w:val="Strong"/>
              </w:rPr>
              <w:t>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CE9AC" w14:textId="77777777" w:rsidR="008D783A" w:rsidRPr="006E634C" w:rsidRDefault="008D783A" w:rsidP="006C4306">
            <w:pPr>
              <w:overflowPunct/>
              <w:autoSpaceDE/>
              <w:autoSpaceDN/>
              <w:adjustRightInd/>
              <w:ind w:right="40"/>
              <w:textAlignment w:val="auto"/>
              <w:rPr>
                <w:rStyle w:val="Strong"/>
              </w:rPr>
            </w:pPr>
          </w:p>
        </w:tc>
      </w:tr>
      <w:tr w:rsidR="006C4306" w:rsidRPr="006C4306" w14:paraId="52B8288E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33294E93" w14:textId="77777777" w:rsidR="006C4306" w:rsidRPr="006E634C" w:rsidRDefault="005B4DD4" w:rsidP="006E634C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Strong"/>
              </w:rPr>
            </w:pPr>
            <w:r w:rsidRPr="006E634C">
              <w:rPr>
                <w:rStyle w:val="Strong"/>
              </w:rPr>
              <w:t xml:space="preserve">Project </w:t>
            </w:r>
            <w:r w:rsidR="006E634C">
              <w:rPr>
                <w:rStyle w:val="Strong"/>
              </w:rPr>
              <w:t>Manager</w:t>
            </w:r>
            <w:r w:rsidR="0086571D">
              <w:rPr>
                <w:rStyle w:val="Strong"/>
              </w:rPr>
              <w:t>/KPU Representative</w:t>
            </w:r>
            <w:r w:rsidR="00F81E4B">
              <w:rPr>
                <w:rStyle w:val="Strong"/>
              </w:rPr>
              <w:t>:</w:t>
            </w:r>
          </w:p>
        </w:tc>
      </w:tr>
      <w:tr w:rsidR="006E634C" w:rsidRPr="006C4306" w14:paraId="0497D1A3" w14:textId="77777777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</w:tcPr>
          <w:p w14:paraId="7DF8B08A" w14:textId="77777777" w:rsidR="006E634C" w:rsidRPr="006E634C" w:rsidRDefault="006E634C" w:rsidP="0086571D">
            <w:pPr>
              <w:overflowPunct/>
              <w:autoSpaceDE/>
              <w:autoSpaceDN/>
              <w:adjustRightInd/>
              <w:ind w:right="40"/>
              <w:jc w:val="right"/>
              <w:textAlignment w:val="auto"/>
              <w:rPr>
                <w:rStyle w:val="Strong"/>
              </w:rPr>
            </w:pPr>
            <w:r w:rsidRPr="006E634C">
              <w:rPr>
                <w:rStyle w:val="Strong"/>
              </w:rPr>
              <w:t>Name: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99FFC" w14:textId="77777777" w:rsidR="006E634C" w:rsidRPr="006E634C" w:rsidRDefault="006E634C" w:rsidP="005B4DD4">
            <w:pPr>
              <w:rPr>
                <w:rStyle w:val="Strong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9B5825" w14:textId="77777777" w:rsidR="006E634C" w:rsidRPr="006E634C" w:rsidRDefault="006E634C" w:rsidP="005B4DD4">
            <w:pPr>
              <w:rPr>
                <w:rStyle w:val="Strong"/>
              </w:rPr>
            </w:pPr>
            <w:r>
              <w:rPr>
                <w:rStyle w:val="Strong"/>
              </w:rPr>
              <w:t>Cell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155DE" w14:textId="77777777" w:rsidR="006E634C" w:rsidRPr="006E634C" w:rsidRDefault="006E634C" w:rsidP="005B4DD4">
            <w:pPr>
              <w:rPr>
                <w:rStyle w:val="Strong"/>
              </w:rPr>
            </w:pPr>
          </w:p>
        </w:tc>
      </w:tr>
      <w:tr w:rsidR="006C4306" w:rsidRPr="006C4306" w14:paraId="17B949EF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4F51FF3B" w14:textId="77777777" w:rsidR="006C4306" w:rsidRPr="006E634C" w:rsidRDefault="00E3125F" w:rsidP="008F5749">
            <w:pPr>
              <w:jc w:val="both"/>
              <w:rPr>
                <w:rFonts w:asciiTheme="minorHAnsi" w:hAnsiTheme="minorHAnsi" w:cs="Arial"/>
                <w:szCs w:val="22"/>
              </w:rPr>
            </w:pPr>
            <w:r w:rsidRPr="006E634C">
              <w:rPr>
                <w:rFonts w:asciiTheme="minorHAnsi" w:hAnsiTheme="minorHAnsi" w:cs="Arial"/>
                <w:b/>
                <w:szCs w:val="22"/>
              </w:rPr>
              <w:t xml:space="preserve">Instructions: </w:t>
            </w:r>
            <w:r w:rsidRPr="006E634C">
              <w:rPr>
                <w:rFonts w:asciiTheme="minorHAnsi" w:hAnsiTheme="minorHAnsi" w:cs="Arial"/>
                <w:szCs w:val="22"/>
              </w:rPr>
              <w:t>Check “yes” when requirements are applicable</w:t>
            </w:r>
            <w:r w:rsidR="00F81E4B">
              <w:rPr>
                <w:rFonts w:asciiTheme="minorHAnsi" w:hAnsiTheme="minorHAnsi" w:cs="Arial"/>
                <w:szCs w:val="22"/>
              </w:rPr>
              <w:t>,</w:t>
            </w:r>
            <w:r w:rsidRPr="006E634C">
              <w:rPr>
                <w:rFonts w:asciiTheme="minorHAnsi" w:hAnsiTheme="minorHAnsi" w:cs="Arial"/>
                <w:szCs w:val="22"/>
              </w:rPr>
              <w:t xml:space="preserve"> and arrangements/details have been discussed/</w:t>
            </w:r>
            <w:r w:rsidR="00E86A60" w:rsidRPr="006E634C">
              <w:rPr>
                <w:rFonts w:asciiTheme="minorHAnsi" w:hAnsiTheme="minorHAnsi" w:cs="Arial"/>
                <w:szCs w:val="22"/>
              </w:rPr>
              <w:t xml:space="preserve"> </w:t>
            </w:r>
            <w:r w:rsidRPr="006E634C">
              <w:rPr>
                <w:rFonts w:asciiTheme="minorHAnsi" w:hAnsiTheme="minorHAnsi" w:cs="Arial"/>
                <w:szCs w:val="22"/>
              </w:rPr>
              <w:t xml:space="preserve">reviewed. Check “no” if not applicable to </w:t>
            </w:r>
            <w:r w:rsidR="00F81E4B">
              <w:rPr>
                <w:rFonts w:asciiTheme="minorHAnsi" w:hAnsiTheme="minorHAnsi" w:cs="Arial"/>
                <w:szCs w:val="22"/>
              </w:rPr>
              <w:t xml:space="preserve">the </w:t>
            </w:r>
            <w:r w:rsidRPr="006E634C">
              <w:rPr>
                <w:rFonts w:asciiTheme="minorHAnsi" w:hAnsiTheme="minorHAnsi" w:cs="Arial"/>
                <w:szCs w:val="22"/>
              </w:rPr>
              <w:t xml:space="preserve">work area or scope of </w:t>
            </w:r>
            <w:r w:rsidR="00F81E4B">
              <w:rPr>
                <w:rFonts w:asciiTheme="minorHAnsi" w:hAnsiTheme="minorHAnsi" w:cs="Arial"/>
                <w:szCs w:val="22"/>
              </w:rPr>
              <w:t xml:space="preserve">the </w:t>
            </w:r>
            <w:r w:rsidRPr="006E634C">
              <w:rPr>
                <w:rFonts w:asciiTheme="minorHAnsi" w:hAnsiTheme="minorHAnsi" w:cs="Arial"/>
                <w:szCs w:val="22"/>
              </w:rPr>
              <w:t>project/service. Orientation must be completed before work begins.</w:t>
            </w:r>
          </w:p>
        </w:tc>
      </w:tr>
      <w:tr w:rsidR="00D47D99" w:rsidRPr="006C4306" w14:paraId="15D450ED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3A5624F3" w14:textId="77777777" w:rsidR="00D47D99" w:rsidRPr="00F10D28" w:rsidRDefault="00D47D99" w:rsidP="00D47D99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="Century Gothic" w:hAnsi="Century Gothic"/>
                <w:szCs w:val="22"/>
              </w:rPr>
            </w:pPr>
            <w:r w:rsidRPr="00F10D28">
              <w:rPr>
                <w:rStyle w:val="Strong"/>
              </w:rPr>
              <w:t>Contractor Safety Orientation and Checklist</w:t>
            </w:r>
          </w:p>
        </w:tc>
      </w:tr>
      <w:tr w:rsidR="00D47D99" w:rsidRPr="006C4306" w14:paraId="5CF8D437" w14:textId="77777777" w:rsidTr="009F438C">
        <w:trPr>
          <w:trHeight w:val="289"/>
        </w:trPr>
        <w:tc>
          <w:tcPr>
            <w:tcW w:w="5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0D3154FD" w14:textId="77777777" w:rsidR="00D47D99" w:rsidRPr="00DA6C04" w:rsidRDefault="00E15841" w:rsidP="00D47D99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62CED" w14:textId="77777777" w:rsidR="00D47D99" w:rsidRPr="006E634C" w:rsidRDefault="00D47D99" w:rsidP="00D47D99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  <w:szCs w:val="22"/>
              </w:rPr>
              <w:t xml:space="preserve">Building Access? 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650B8" w14:textId="77777777"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                       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38DC4" w14:textId="77777777"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t xml:space="preserve">Parking?                        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279D5" w14:textId="77777777"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 </w:t>
            </w:r>
          </w:p>
        </w:tc>
      </w:tr>
      <w:tr w:rsidR="00D47D99" w:rsidRPr="006C4306" w14:paraId="79E99733" w14:textId="77777777" w:rsidTr="009F438C">
        <w:trPr>
          <w:trHeight w:val="289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50F23B24" w14:textId="77777777" w:rsidR="00D47D99" w:rsidRPr="00DA6C04" w:rsidRDefault="00D47D99" w:rsidP="00D47D99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3A2E6" w14:textId="77777777" w:rsidR="00D47D99" w:rsidRPr="006E634C" w:rsidRDefault="00D47D99" w:rsidP="00D47D99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Cs w:val="22"/>
              </w:rPr>
            </w:pPr>
            <w:r w:rsidRPr="006E634C">
              <w:rPr>
                <w:rFonts w:asciiTheme="minorHAnsi" w:hAnsiTheme="minorHAnsi"/>
                <w:szCs w:val="22"/>
              </w:rPr>
              <w:t xml:space="preserve">Security/Access?   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D550F" w14:textId="77777777"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        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4CB89" w14:textId="77777777"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t xml:space="preserve">Restricted Area(s)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10B42" w14:textId="77777777"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 </w:t>
            </w:r>
          </w:p>
        </w:tc>
      </w:tr>
      <w:tr w:rsidR="00D47D99" w:rsidRPr="006C4306" w14:paraId="4E593917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115A7086" w14:textId="77777777" w:rsidR="00D47D99" w:rsidRPr="00DA6C04" w:rsidRDefault="00E15841" w:rsidP="00D47D99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2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B74DC" w14:textId="77777777" w:rsidR="00D47D99" w:rsidRPr="006E634C" w:rsidRDefault="00D47D99" w:rsidP="00D47D99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 xml:space="preserve">Emergency Procedures, Signals, Assembly areas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EEDE5" w14:textId="77777777" w:rsidR="00D47D99" w:rsidRPr="006E634C" w:rsidRDefault="00D47D99" w:rsidP="00D47D99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Cs w:val="22"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7ED93D5A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4FF00B76" w14:textId="77777777" w:rsidR="00A63683" w:rsidRPr="00DA6C04" w:rsidRDefault="00E15841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3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47B1E" w14:textId="77777777"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irst Aid availability and Accident/Incident reporting?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41227" w14:textId="77777777"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3F651ED8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6F13A811" w14:textId="77777777" w:rsidR="00A63683" w:rsidRPr="00DA6C04" w:rsidRDefault="00E15841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4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39679" w14:textId="77777777"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 xml:space="preserve">Spill/Leak reporting procedures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09B5D" w14:textId="77777777"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18EB9D07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255D1911" w14:textId="77777777" w:rsidR="00A63683" w:rsidRPr="00DA6C04" w:rsidRDefault="00E15841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5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7576C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MSDS’s for all Hazardous materials are available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1B78D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  <w:r w:rsidRPr="006E634C">
              <w:rPr>
                <w:rFonts w:asciiTheme="minorHAnsi" w:hAnsiTheme="minorHAnsi"/>
              </w:rPr>
              <w:t xml:space="preserve">  </w:t>
            </w:r>
          </w:p>
        </w:tc>
      </w:tr>
      <w:tr w:rsidR="00A63683" w:rsidRPr="006C4306" w14:paraId="7911E9D6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21F3D250" w14:textId="77777777" w:rsidR="00A63683" w:rsidRPr="00DA6C04" w:rsidRDefault="00E15841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6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80674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Restrooms/Lunch Facilities/Storage facilities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C5D3D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7756622B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3F44C089" w14:textId="77777777" w:rsidR="00A63683" w:rsidRPr="00DA6C04" w:rsidRDefault="00E15841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7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B231B" w14:textId="77777777"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 xml:space="preserve">Work Area Isolation? </w:t>
            </w:r>
            <w:r w:rsidRPr="006E634C">
              <w:rPr>
                <w:rFonts w:asciiTheme="minorHAnsi" w:hAnsiTheme="minorHAnsi"/>
              </w:rPr>
              <w:br/>
            </w:r>
            <w:r w:rsidRPr="006E634C">
              <w:rPr>
                <w:rFonts w:asciiTheme="minorHAnsi" w:hAnsiTheme="minorHAnsi"/>
                <w:sz w:val="20"/>
              </w:rPr>
              <w:t>Including but not limited to</w:t>
            </w:r>
            <w:r>
              <w:rPr>
                <w:rFonts w:asciiTheme="minorHAnsi" w:hAnsiTheme="minorHAnsi"/>
                <w:sz w:val="20"/>
              </w:rPr>
              <w:t xml:space="preserve"> access/egress</w:t>
            </w:r>
            <w:r w:rsidRPr="006E634C">
              <w:rPr>
                <w:rFonts w:asciiTheme="minorHAnsi" w:hAnsiTheme="minorHAnsi"/>
                <w:sz w:val="20"/>
              </w:rPr>
              <w:t xml:space="preserve"> safe routing and </w:t>
            </w:r>
            <w:r>
              <w:rPr>
                <w:rFonts w:asciiTheme="minorHAnsi" w:hAnsiTheme="minorHAnsi"/>
                <w:sz w:val="20"/>
              </w:rPr>
              <w:t>p</w:t>
            </w:r>
            <w:r w:rsidRPr="006E634C">
              <w:rPr>
                <w:rFonts w:asciiTheme="minorHAnsi" w:hAnsiTheme="minorHAnsi"/>
                <w:sz w:val="20"/>
              </w:rPr>
              <w:t xml:space="preserve">lacement of cords, hoses, equipment, and tools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EACC3" w14:textId="77777777"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7CF31391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480107B4" w14:textId="77777777" w:rsidR="00A63683" w:rsidRPr="00DA6C04" w:rsidRDefault="00E15841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8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566F" w14:textId="77777777"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>Hazardous tools to be used: (Power equipment, etc., Compressed gas cylinders?   Describe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DDC8E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  <w:r w:rsidRPr="006E634C">
              <w:rPr>
                <w:rFonts w:asciiTheme="minorHAnsi" w:hAnsiTheme="minorHAnsi"/>
                <w:b/>
              </w:rPr>
              <w:br/>
            </w:r>
          </w:p>
        </w:tc>
      </w:tr>
      <w:tr w:rsidR="00A63683" w:rsidRPr="006C4306" w14:paraId="28CE1BF2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144295AB" w14:textId="77777777" w:rsidR="00A63683" w:rsidRPr="006E634C" w:rsidRDefault="00E15841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9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47B7D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Personal protective equipment needed to enter </w:t>
            </w:r>
            <w:r>
              <w:rPr>
                <w:rFonts w:asciiTheme="minorHAnsi" w:hAnsiTheme="minorHAnsi"/>
              </w:rPr>
              <w:t xml:space="preserve">the </w:t>
            </w:r>
            <w:r w:rsidRPr="006E634C">
              <w:rPr>
                <w:rFonts w:asciiTheme="minorHAnsi" w:hAnsiTheme="minorHAnsi"/>
              </w:rPr>
              <w:t xml:space="preserve">work area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2575B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41E0C966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0612DD3F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</w:t>
            </w:r>
            <w:r w:rsidR="00E15841">
              <w:rPr>
                <w:rFonts w:asciiTheme="minorHAnsi" w:hAnsiTheme="minorHAnsi" w:cs="Arial"/>
                <w:b/>
              </w:rPr>
              <w:t>0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E748F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Work in confined space(s) (Program review required)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A4E0A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48605528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679B19E1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</w:t>
            </w:r>
            <w:r w:rsidR="00E15841">
              <w:rPr>
                <w:rFonts w:asciiTheme="minorHAnsi" w:hAnsiTheme="minorHAnsi" w:cs="Arial"/>
                <w:b/>
              </w:rPr>
              <w:t>1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CC60C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>Lockout/tag</w:t>
            </w:r>
            <w:r>
              <w:rPr>
                <w:rFonts w:asciiTheme="minorHAnsi" w:hAnsiTheme="minorHAnsi"/>
              </w:rPr>
              <w:t>-</w:t>
            </w:r>
            <w:r w:rsidRPr="006E634C">
              <w:rPr>
                <w:rFonts w:asciiTheme="minorHAnsi" w:hAnsiTheme="minorHAnsi"/>
              </w:rPr>
              <w:t xml:space="preserve">out? (Program review required)?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6971E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0606CD93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32AFB1A7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</w:t>
            </w:r>
            <w:r w:rsidR="00E15841">
              <w:rPr>
                <w:rFonts w:asciiTheme="minorHAnsi" w:hAnsiTheme="minorHAnsi" w:cs="Arial"/>
                <w:b/>
              </w:rPr>
              <w:t>2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F3082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Demolition Activities?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4A0BA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6FC0201E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4E093740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</w:t>
            </w:r>
            <w:r w:rsidR="00E15841">
              <w:rPr>
                <w:rFonts w:asciiTheme="minorHAnsi" w:hAnsiTheme="minorHAnsi" w:cs="Arial"/>
                <w:b/>
              </w:rPr>
              <w:t>3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96A97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Work area/activities requiring Fall Protection?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9B029D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42F5438D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389D0BFF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</w:t>
            </w:r>
            <w:r w:rsidR="00E15841">
              <w:rPr>
                <w:rFonts w:asciiTheme="minorHAnsi" w:hAnsiTheme="minorHAnsi" w:cs="Arial"/>
                <w:b/>
              </w:rPr>
              <w:t>4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1FB18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Heavy lifting/Hoisting/Rigging?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AB02C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7B112FE2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562D6192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</w:t>
            </w:r>
            <w:r w:rsidR="00E15841">
              <w:rPr>
                <w:rFonts w:asciiTheme="minorHAnsi" w:hAnsiTheme="minorHAnsi" w:cs="Arial"/>
                <w:b/>
              </w:rPr>
              <w:t>5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506B7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>Work on electrical systems/equipment?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F6ACE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0E347F96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5D66E324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</w:t>
            </w:r>
            <w:r w:rsidR="00E15841">
              <w:rPr>
                <w:rFonts w:asciiTheme="minorHAnsi" w:hAnsiTheme="minorHAnsi" w:cs="Arial"/>
                <w:b/>
              </w:rPr>
              <w:t>6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4C79A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Removal of excess materials/wastes (hazardous or otherwise)?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0A2B85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786FE0A5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0F0F510C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</w:t>
            </w:r>
            <w:r w:rsidR="00E15841">
              <w:rPr>
                <w:rFonts w:asciiTheme="minorHAnsi" w:hAnsiTheme="minorHAnsi" w:cs="Arial"/>
                <w:b/>
              </w:rPr>
              <w:t>7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4EBA3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>Clearance or check</w:t>
            </w:r>
            <w:r>
              <w:rPr>
                <w:rFonts w:asciiTheme="minorHAnsi" w:hAnsiTheme="minorHAnsi"/>
              </w:rPr>
              <w:t>-</w:t>
            </w:r>
            <w:r w:rsidRPr="006E634C">
              <w:rPr>
                <w:rFonts w:asciiTheme="minorHAnsi" w:hAnsiTheme="minorHAnsi"/>
              </w:rPr>
              <w:t xml:space="preserve">in with IT required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0A17C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4F40E68B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770A0888" w14:textId="77777777" w:rsidR="00A63683" w:rsidRPr="006E634C" w:rsidRDefault="00E15841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18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64D81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Ladder(s)/Platform(s)/staging/Lift(s) to be used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830B2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1C58436C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07D94016" w14:textId="77777777" w:rsidR="00A63683" w:rsidRPr="006E634C" w:rsidRDefault="00E15841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lastRenderedPageBreak/>
              <w:t>19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C3A73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Work effecting fire detection/suppression equipment (alarms/sprinklers/ fire pump)?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B18EF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22707C1F" w14:textId="77777777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011F3B5D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2</w:t>
            </w:r>
            <w:r w:rsidR="00E15841">
              <w:rPr>
                <w:rFonts w:asciiTheme="minorHAnsi" w:hAnsiTheme="minorHAnsi" w:cs="Arial"/>
                <w:b/>
              </w:rPr>
              <w:t>0</w:t>
            </w:r>
          </w:p>
        </w:tc>
        <w:tc>
          <w:tcPr>
            <w:tcW w:w="79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509F2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Interruption of emergency equipment use/accessibility? (Eyewashes/showers, Exhaust ventilation, Phone service, Egress routes) 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B545E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Pr="006E634C">
              <w:rPr>
                <w:rFonts w:asciiTheme="minorHAnsi" w:hAnsiTheme="minorHAnsi"/>
                <w:szCs w:val="22"/>
              </w:rPr>
            </w:r>
            <w:r w:rsidRPr="006E634C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14:paraId="4138F099" w14:textId="77777777" w:rsidTr="00F81E4B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50566483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2</w:t>
            </w:r>
            <w:r w:rsidR="00E15841">
              <w:rPr>
                <w:rFonts w:asciiTheme="minorHAnsi" w:hAnsiTheme="minorHAnsi" w:cs="Arial"/>
                <w:b/>
              </w:rPr>
              <w:t>1</w:t>
            </w:r>
          </w:p>
        </w:tc>
        <w:tc>
          <w:tcPr>
            <w:tcW w:w="98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AD8B9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>Describe potential impacts &amp; accommodations (noise, dust, odours, etc.) associated with the project/work:</w:t>
            </w:r>
          </w:p>
        </w:tc>
      </w:tr>
      <w:tr w:rsidR="00A63683" w:rsidRPr="006C4306" w14:paraId="13A211E5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4072EAAF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C4306" w14:paraId="370F2E3D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4B953B42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C4306" w14:paraId="78FDE5E4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5C6DBD24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C4306" w14:paraId="61F9C596" w14:textId="77777777" w:rsidTr="00F81E4B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3F695789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2</w:t>
            </w:r>
            <w:r w:rsidR="00E15841">
              <w:rPr>
                <w:rFonts w:asciiTheme="minorHAnsi" w:hAnsiTheme="minorHAnsi" w:cs="Arial"/>
                <w:b/>
              </w:rPr>
              <w:t>2</w:t>
            </w:r>
          </w:p>
        </w:tc>
        <w:tc>
          <w:tcPr>
            <w:tcW w:w="98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FF86A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Describe </w:t>
            </w:r>
            <w:r>
              <w:rPr>
                <w:rFonts w:asciiTheme="minorHAnsi" w:hAnsiTheme="minorHAnsi"/>
              </w:rPr>
              <w:t>actions to be taken to prevent or mitigate the risks identified:</w:t>
            </w:r>
          </w:p>
        </w:tc>
      </w:tr>
      <w:tr w:rsidR="00A63683" w:rsidRPr="006C4306" w14:paraId="03F97F4C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461DE57B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C4306" w14:paraId="1794BEAB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15953165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E634C" w14:paraId="41063682" w14:textId="77777777" w:rsidTr="00F81E4B">
        <w:trPr>
          <w:trHeight w:val="46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8D7DA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40636AD5" w14:textId="77777777" w:rsidR="00A63683" w:rsidRPr="00F10D28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/>
                <w:sz w:val="20"/>
              </w:rPr>
            </w:pPr>
            <w:r w:rsidRPr="00F10D28">
              <w:rPr>
                <w:rStyle w:val="Strong"/>
              </w:rPr>
              <w:t>SIGNATURES</w:t>
            </w:r>
          </w:p>
        </w:tc>
      </w:tr>
      <w:tr w:rsidR="00A63683" w:rsidRPr="006E634C" w14:paraId="769E8279" w14:textId="77777777" w:rsidTr="00F81E4B">
        <w:trPr>
          <w:trHeight w:val="289"/>
        </w:trPr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2665FDDB" w14:textId="77777777" w:rsidR="00A63683" w:rsidRPr="006E634C" w:rsidRDefault="00A63683" w:rsidP="00A63683">
            <w:pPr>
              <w:ind w:firstLine="4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>The undersigned ha</w:t>
            </w:r>
            <w:r>
              <w:rPr>
                <w:rFonts w:asciiTheme="minorHAnsi" w:hAnsiTheme="minorHAnsi"/>
              </w:rPr>
              <w:t>ve</w:t>
            </w:r>
            <w:r w:rsidRPr="006E634C">
              <w:rPr>
                <w:rFonts w:asciiTheme="minorHAnsi" w:hAnsiTheme="minorHAnsi"/>
              </w:rPr>
              <w:t xml:space="preserve"> reviewed &amp; participated in the contractor safety checklist and</w:t>
            </w:r>
            <w:r>
              <w:rPr>
                <w:rFonts w:asciiTheme="minorHAnsi" w:hAnsiTheme="minorHAnsi"/>
              </w:rPr>
              <w:t xml:space="preserve"> orientation concerning hazards </w:t>
            </w:r>
            <w:r w:rsidRPr="006E634C">
              <w:rPr>
                <w:rFonts w:asciiTheme="minorHAnsi" w:hAnsiTheme="minorHAnsi"/>
              </w:rPr>
              <w:t xml:space="preserve">in the facilities in which work is to be performed. </w:t>
            </w:r>
          </w:p>
          <w:p w14:paraId="31C8923A" w14:textId="77777777" w:rsidR="00A63683" w:rsidRPr="006E634C" w:rsidRDefault="00A63683" w:rsidP="00A63683">
            <w:pPr>
              <w:ind w:firstLine="4"/>
              <w:rPr>
                <w:rStyle w:val="PlaceholderText"/>
                <w:rFonts w:asciiTheme="minorHAnsi" w:hAnsiTheme="minorHAnsi"/>
                <w:color w:val="auto"/>
              </w:rPr>
            </w:pPr>
            <w:r w:rsidRPr="006E634C">
              <w:rPr>
                <w:rFonts w:asciiTheme="minorHAnsi" w:hAnsiTheme="minorHAnsi"/>
              </w:rPr>
              <w:t>The scope and schedule of services to be performed ha</w:t>
            </w:r>
            <w:r>
              <w:rPr>
                <w:rFonts w:asciiTheme="minorHAnsi" w:hAnsiTheme="minorHAnsi"/>
              </w:rPr>
              <w:t>ve</w:t>
            </w:r>
            <w:r w:rsidRPr="006E634C">
              <w:rPr>
                <w:rFonts w:asciiTheme="minorHAnsi" w:hAnsiTheme="minorHAnsi"/>
              </w:rPr>
              <w:t xml:space="preserve"> been reviewed and discussed to minimize the potential for accidents, injuries, impacts </w:t>
            </w:r>
            <w:r>
              <w:rPr>
                <w:rFonts w:asciiTheme="minorHAnsi" w:hAnsiTheme="minorHAnsi"/>
              </w:rPr>
              <w:t>on</w:t>
            </w:r>
            <w:r w:rsidRPr="006E634C">
              <w:rPr>
                <w:rFonts w:asciiTheme="minorHAnsi" w:hAnsiTheme="minorHAnsi"/>
              </w:rPr>
              <w:t xml:space="preserve"> the environment, and workplace disruptions &amp; interruptions.</w:t>
            </w:r>
          </w:p>
        </w:tc>
      </w:tr>
      <w:tr w:rsidR="00A63683" w:rsidRPr="006E634C" w14:paraId="50C6AB26" w14:textId="77777777" w:rsidTr="00F81E4B">
        <w:trPr>
          <w:trHeight w:val="289"/>
        </w:trPr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3A006022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</w:pPr>
            <w:r w:rsidRPr="006E634C">
              <w:rPr>
                <w:rStyle w:val="EndnoteReference"/>
                <w:rFonts w:asciiTheme="minorHAnsi" w:hAnsiTheme="minorHAnsi"/>
                <w:b/>
                <w:szCs w:val="22"/>
              </w:rPr>
              <w:endnoteReference w:id="1"/>
            </w:r>
            <w:r w:rsidRPr="006E634C">
              <w:rPr>
                <w:rFonts w:asciiTheme="minorHAnsi" w:hAnsiTheme="minorHAnsi"/>
                <w:b/>
                <w:szCs w:val="22"/>
              </w:rPr>
              <w:t>Name</w:t>
            </w:r>
          </w:p>
        </w:tc>
        <w:tc>
          <w:tcPr>
            <w:tcW w:w="42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4BBB6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</w:pPr>
            <w:r w:rsidRPr="006E634C"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  <w:t>Signature</w:t>
            </w:r>
          </w:p>
        </w:tc>
        <w:tc>
          <w:tcPr>
            <w:tcW w:w="3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21A46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</w:pPr>
            <w:r w:rsidRPr="006E634C"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  <w:t>Employer</w:t>
            </w:r>
          </w:p>
        </w:tc>
      </w:tr>
      <w:tr w:rsidR="00A63683" w:rsidRPr="006E634C" w14:paraId="682A1090" w14:textId="77777777" w:rsidTr="00A63683">
        <w:trPr>
          <w:trHeight w:val="235"/>
        </w:trPr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70A0A1B9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  <w:tc>
          <w:tcPr>
            <w:tcW w:w="42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93D00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  <w:tc>
          <w:tcPr>
            <w:tcW w:w="3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62083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</w:tr>
      <w:tr w:rsidR="00A63683" w:rsidRPr="006E634C" w14:paraId="4F63F8FF" w14:textId="77777777" w:rsidTr="00F81E4B">
        <w:trPr>
          <w:trHeight w:val="289"/>
        </w:trPr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14:paraId="30CA4F63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  <w:tc>
          <w:tcPr>
            <w:tcW w:w="42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45218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  <w:tc>
          <w:tcPr>
            <w:tcW w:w="3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E4759" w14:textId="77777777"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</w:tr>
    </w:tbl>
    <w:p w14:paraId="49543C68" w14:textId="77777777" w:rsidR="008D783A" w:rsidRPr="006E634C" w:rsidRDefault="008D783A" w:rsidP="00A63683">
      <w:pPr>
        <w:rPr>
          <w:rFonts w:asciiTheme="minorHAnsi" w:hAnsiTheme="minorHAnsi"/>
          <w:sz w:val="20"/>
        </w:rPr>
      </w:pPr>
    </w:p>
    <w:sectPr w:rsidR="008D783A" w:rsidRPr="006E634C" w:rsidSect="00A63683">
      <w:headerReference w:type="default" r:id="rId11"/>
      <w:footerReference w:type="default" r:id="rId12"/>
      <w:pgSz w:w="12240" w:h="15840"/>
      <w:pgMar w:top="1440" w:right="990" w:bottom="1080" w:left="1620" w:header="630" w:footer="4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E1D9E" w14:textId="77777777" w:rsidR="007C3122" w:rsidRDefault="007C3122">
      <w:r>
        <w:separator/>
      </w:r>
    </w:p>
  </w:endnote>
  <w:endnote w:type="continuationSeparator" w:id="0">
    <w:p w14:paraId="2724ED56" w14:textId="77777777" w:rsidR="007C3122" w:rsidRDefault="007C3122">
      <w:r>
        <w:continuationSeparator/>
      </w:r>
    </w:p>
  </w:endnote>
  <w:endnote w:id="1">
    <w:p w14:paraId="301A72F2" w14:textId="77777777" w:rsidR="00A63683" w:rsidRDefault="00A63683">
      <w:pPr>
        <w:pStyle w:val="EndnoteText"/>
        <w:rPr>
          <w:rFonts w:ascii="Calibri" w:hAnsi="Calibri"/>
        </w:rPr>
      </w:pPr>
      <w:r>
        <w:rPr>
          <w:rStyle w:val="EndnoteReference"/>
        </w:rPr>
        <w:endnoteRef/>
      </w:r>
      <w:r>
        <w:t xml:space="preserve"> </w:t>
      </w:r>
      <w:r w:rsidRPr="006E634C">
        <w:rPr>
          <w:rFonts w:ascii="Calibri" w:hAnsi="Calibri"/>
        </w:rPr>
        <w:t>Attach copies of Safe Work Procedures, maps, or any other documents.</w:t>
      </w:r>
    </w:p>
    <w:p w14:paraId="01B877A6" w14:textId="77777777" w:rsidR="00A63683" w:rsidRDefault="00A63683" w:rsidP="006E634C">
      <w:pPr>
        <w:pStyle w:val="EndnoteText"/>
        <w:ind w:left="-63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A6CF4" w14:textId="77777777" w:rsidR="00D61616" w:rsidRPr="005D6B0B" w:rsidRDefault="00853E2A" w:rsidP="00E803C1">
    <w:pPr>
      <w:ind w:left="-720"/>
      <w:rPr>
        <w:rFonts w:asciiTheme="minorHAnsi" w:hAnsiTheme="minorHAnsi"/>
        <w:sz w:val="18"/>
      </w:rPr>
    </w:pPr>
    <w:r w:rsidRPr="005D6B0B">
      <w:rPr>
        <w:rFonts w:asciiTheme="minorHAnsi" w:hAnsiTheme="minorHAnsi"/>
      </w:rPr>
      <w:fldChar w:fldCharType="begin"/>
    </w:r>
    <w:r w:rsidRPr="005D6B0B">
      <w:rPr>
        <w:rFonts w:asciiTheme="minorHAnsi" w:hAnsiTheme="minorHAnsi"/>
      </w:rPr>
      <w:instrText xml:space="preserve"> FILENAME  \* FirstCap  \* MERGEFORMAT </w:instrText>
    </w:r>
    <w:r w:rsidRPr="005D6B0B">
      <w:rPr>
        <w:rFonts w:asciiTheme="minorHAnsi" w:hAnsiTheme="minorHAnsi"/>
      </w:rPr>
      <w:fldChar w:fldCharType="separate"/>
    </w:r>
    <w:r w:rsidR="008F5749" w:rsidRPr="005D6B0B">
      <w:rPr>
        <w:rFonts w:asciiTheme="minorHAnsi" w:hAnsiTheme="minorHAnsi"/>
        <w:noProof/>
        <w:sz w:val="18"/>
      </w:rPr>
      <w:t>Facilities-</w:t>
    </w:r>
    <w:r w:rsidR="005D6B0B" w:rsidRPr="005D6B0B">
      <w:rPr>
        <w:rFonts w:asciiTheme="minorHAnsi" w:hAnsiTheme="minorHAnsi"/>
        <w:noProof/>
        <w:sz w:val="18"/>
      </w:rPr>
      <w:t>Contarctor</w:t>
    </w:r>
    <w:r w:rsidR="008F5749" w:rsidRPr="005D6B0B">
      <w:rPr>
        <w:rFonts w:asciiTheme="minorHAnsi" w:hAnsiTheme="minorHAnsi"/>
        <w:noProof/>
        <w:sz w:val="18"/>
      </w:rPr>
      <w:t xml:space="preserve"> SafetyChecklist</w:t>
    </w:r>
    <w:r w:rsidRPr="005D6B0B">
      <w:rPr>
        <w:rFonts w:asciiTheme="minorHAnsi" w:hAnsiTheme="minorHAnsi"/>
        <w:noProof/>
        <w:sz w:val="18"/>
      </w:rPr>
      <w:fldChar w:fldCharType="end"/>
    </w:r>
    <w:r w:rsidR="005D6B0B" w:rsidRPr="005D6B0B">
      <w:rPr>
        <w:rFonts w:asciiTheme="minorHAnsi" w:hAnsiTheme="minorHAnsi"/>
        <w:noProof/>
        <w:sz w:val="18"/>
      </w:rPr>
      <w:t xml:space="preserve"> updated </w:t>
    </w:r>
    <w:r w:rsidR="00693148">
      <w:rPr>
        <w:rFonts w:asciiTheme="minorHAnsi" w:hAnsiTheme="minorHAnsi"/>
        <w:noProof/>
        <w:sz w:val="18"/>
      </w:rPr>
      <w:t>July 29,</w:t>
    </w:r>
    <w:r w:rsidR="005D6B0B" w:rsidRPr="005D6B0B">
      <w:rPr>
        <w:rFonts w:asciiTheme="minorHAnsi" w:hAnsiTheme="minorHAnsi"/>
        <w:noProof/>
        <w:sz w:val="18"/>
      </w:rPr>
      <w:t xml:space="preserve"> 2016</w:t>
    </w:r>
    <w:r w:rsidR="00D61616" w:rsidRPr="005D6B0B">
      <w:rPr>
        <w:rFonts w:asciiTheme="minorHAnsi" w:hAnsiTheme="minorHAnsi"/>
        <w:sz w:val="14"/>
      </w:rPr>
      <w:tab/>
    </w:r>
    <w:sdt>
      <w:sdtPr>
        <w:rPr>
          <w:rFonts w:asciiTheme="minorHAnsi" w:hAnsiTheme="minorHAnsi"/>
          <w:sz w:val="18"/>
        </w:rPr>
        <w:id w:val="733045423"/>
        <w:docPartObj>
          <w:docPartGallery w:val="Page Numbers (Top of Page)"/>
          <w:docPartUnique/>
        </w:docPartObj>
      </w:sdtPr>
      <w:sdtEndPr/>
      <w:sdtContent>
        <w:r w:rsidR="00D61616" w:rsidRPr="005D6B0B">
          <w:rPr>
            <w:rFonts w:asciiTheme="minorHAnsi" w:hAnsiTheme="minorHAnsi"/>
            <w:sz w:val="18"/>
          </w:rPr>
          <w:t xml:space="preserve">                                                                                                    </w:t>
        </w:r>
        <w:r w:rsidR="00E803C1" w:rsidRPr="005D6B0B">
          <w:rPr>
            <w:rFonts w:asciiTheme="minorHAnsi" w:hAnsiTheme="minorHAnsi"/>
            <w:sz w:val="18"/>
          </w:rPr>
          <w:t xml:space="preserve">              </w:t>
        </w:r>
        <w:r w:rsidR="00D61616" w:rsidRPr="005D6B0B">
          <w:rPr>
            <w:rFonts w:asciiTheme="minorHAnsi" w:hAnsiTheme="minorHAnsi"/>
            <w:sz w:val="18"/>
          </w:rPr>
          <w:t xml:space="preserve">      </w:t>
        </w:r>
        <w:r w:rsidR="00D61616" w:rsidRPr="005D6B0B">
          <w:rPr>
            <w:rFonts w:asciiTheme="minorHAnsi" w:hAnsiTheme="minorHAnsi"/>
            <w:b/>
            <w:sz w:val="18"/>
          </w:rPr>
          <w:t xml:space="preserve">Page </w:t>
        </w:r>
        <w:r w:rsidR="00C17506" w:rsidRPr="005D6B0B">
          <w:rPr>
            <w:rFonts w:asciiTheme="minorHAnsi" w:hAnsiTheme="minorHAnsi"/>
            <w:sz w:val="18"/>
          </w:rPr>
          <w:fldChar w:fldCharType="begin"/>
        </w:r>
        <w:r w:rsidR="00D61616" w:rsidRPr="005D6B0B">
          <w:rPr>
            <w:rFonts w:asciiTheme="minorHAnsi" w:hAnsiTheme="minorHAnsi"/>
            <w:sz w:val="18"/>
          </w:rPr>
          <w:instrText xml:space="preserve"> PAGE </w:instrText>
        </w:r>
        <w:r w:rsidR="00C17506" w:rsidRPr="005D6B0B">
          <w:rPr>
            <w:rFonts w:asciiTheme="minorHAnsi" w:hAnsiTheme="minorHAnsi"/>
            <w:sz w:val="18"/>
          </w:rPr>
          <w:fldChar w:fldCharType="separate"/>
        </w:r>
        <w:r w:rsidR="006630A7">
          <w:rPr>
            <w:rFonts w:asciiTheme="minorHAnsi" w:hAnsiTheme="minorHAnsi"/>
            <w:noProof/>
            <w:sz w:val="18"/>
          </w:rPr>
          <w:t>1</w:t>
        </w:r>
        <w:r w:rsidR="00C17506" w:rsidRPr="005D6B0B">
          <w:rPr>
            <w:rFonts w:asciiTheme="minorHAnsi" w:hAnsiTheme="minorHAnsi"/>
            <w:sz w:val="18"/>
          </w:rPr>
          <w:fldChar w:fldCharType="end"/>
        </w:r>
        <w:r w:rsidR="00D61616" w:rsidRPr="005D6B0B">
          <w:rPr>
            <w:rFonts w:asciiTheme="minorHAnsi" w:hAnsiTheme="minorHAnsi"/>
            <w:sz w:val="18"/>
          </w:rPr>
          <w:t xml:space="preserve"> of </w:t>
        </w:r>
        <w:r w:rsidR="00C17506" w:rsidRPr="005D6B0B">
          <w:rPr>
            <w:rFonts w:asciiTheme="minorHAnsi" w:hAnsiTheme="minorHAnsi"/>
            <w:sz w:val="18"/>
          </w:rPr>
          <w:fldChar w:fldCharType="begin"/>
        </w:r>
        <w:r w:rsidR="00D61616" w:rsidRPr="005D6B0B">
          <w:rPr>
            <w:rFonts w:asciiTheme="minorHAnsi" w:hAnsiTheme="minorHAnsi"/>
            <w:sz w:val="18"/>
          </w:rPr>
          <w:instrText xml:space="preserve"> NUMPAGES  </w:instrText>
        </w:r>
        <w:r w:rsidR="00C17506" w:rsidRPr="005D6B0B">
          <w:rPr>
            <w:rFonts w:asciiTheme="minorHAnsi" w:hAnsiTheme="minorHAnsi"/>
            <w:sz w:val="18"/>
          </w:rPr>
          <w:fldChar w:fldCharType="separate"/>
        </w:r>
        <w:r w:rsidR="006630A7">
          <w:rPr>
            <w:rFonts w:asciiTheme="minorHAnsi" w:hAnsiTheme="minorHAnsi"/>
            <w:noProof/>
            <w:sz w:val="18"/>
          </w:rPr>
          <w:t>2</w:t>
        </w:r>
        <w:r w:rsidR="00C17506" w:rsidRPr="005D6B0B">
          <w:rPr>
            <w:rFonts w:asciiTheme="minorHAnsi" w:hAnsiTheme="minorHAnsi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27E3F2" w14:textId="77777777" w:rsidR="007C3122" w:rsidRDefault="007C3122">
      <w:r>
        <w:separator/>
      </w:r>
    </w:p>
  </w:footnote>
  <w:footnote w:type="continuationSeparator" w:id="0">
    <w:p w14:paraId="183A3626" w14:textId="77777777" w:rsidR="007C3122" w:rsidRDefault="007C31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D2536" w14:textId="77777777" w:rsidR="006E634C" w:rsidRPr="005D6B0B" w:rsidRDefault="006E634C" w:rsidP="005D6B0B">
    <w:pPr>
      <w:pStyle w:val="Title"/>
      <w:rPr>
        <w:rFonts w:ascii="Century Gothic" w:hAnsi="Century Gothic"/>
        <w:b/>
        <w:sz w:val="40"/>
      </w:rPr>
    </w:pPr>
    <w:r w:rsidRPr="005D6B0B">
      <w:rPr>
        <w:rFonts w:ascii="Century Gothic" w:hAnsi="Century Gothic"/>
        <w:b/>
        <w:noProof/>
        <w:sz w:val="40"/>
        <w:lang w:val="en-US"/>
      </w:rPr>
      <w:drawing>
        <wp:anchor distT="0" distB="0" distL="114300" distR="114300" simplePos="0" relativeHeight="251659264" behindDoc="1" locked="0" layoutInCell="1" allowOverlap="1" wp14:anchorId="3FA12ECC" wp14:editId="258D12E4">
          <wp:simplePos x="0" y="0"/>
          <wp:positionH relativeFrom="column">
            <wp:posOffset>-342900</wp:posOffset>
          </wp:positionH>
          <wp:positionV relativeFrom="paragraph">
            <wp:posOffset>9525</wp:posOffset>
          </wp:positionV>
          <wp:extent cx="619760" cy="568325"/>
          <wp:effectExtent l="0" t="0" r="8890" b="3175"/>
          <wp:wrapTight wrapText="bothSides">
            <wp:wrapPolygon edited="0">
              <wp:start x="0" y="0"/>
              <wp:lineTo x="0" y="20997"/>
              <wp:lineTo x="21246" y="20997"/>
              <wp:lineTo x="21246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kpu-mark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760" cy="568325"/>
                  </a:xfrm>
                  <a:prstGeom prst="rect">
                    <a:avLst/>
                  </a:prstGeom>
                  <a:solidFill>
                    <a:srgbClr val="FFFFFF">
                      <a:shade val="85000"/>
                    </a:srgbClr>
                  </a:solidFill>
                  <a:ln w="88900" cap="sq">
                    <a:noFill/>
                    <a:miter lim="800000"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6B0B">
      <w:rPr>
        <w:rFonts w:ascii="Century Gothic" w:hAnsi="Century Gothic"/>
        <w:b/>
        <w:sz w:val="40"/>
      </w:rPr>
      <w:t xml:space="preserve">Facilities Services </w:t>
    </w:r>
  </w:p>
  <w:p w14:paraId="115943D0" w14:textId="77777777" w:rsidR="006E634C" w:rsidRDefault="005D6B0B" w:rsidP="0086571D">
    <w:pPr>
      <w:pStyle w:val="Title"/>
    </w:pPr>
    <w:r w:rsidRPr="005D6B0B">
      <w:rPr>
        <w:rFonts w:ascii="Century Gothic" w:hAnsi="Century Gothic"/>
        <w:b/>
        <w:sz w:val="40"/>
      </w:rPr>
      <w:t>Contractor</w:t>
    </w:r>
    <w:r w:rsidR="006E634C" w:rsidRPr="005D6B0B">
      <w:rPr>
        <w:rFonts w:ascii="Century Gothic" w:hAnsi="Century Gothic"/>
        <w:b/>
        <w:sz w:val="40"/>
      </w:rPr>
      <w:t xml:space="preserve"> Safety Checklist</w:t>
    </w:r>
  </w:p>
  <w:p w14:paraId="288B4912" w14:textId="77777777" w:rsidR="00D61616" w:rsidRDefault="00D61616" w:rsidP="006E634C">
    <w:pPr>
      <w:pStyle w:val="Header"/>
      <w:tabs>
        <w:tab w:val="left" w:pos="4950"/>
      </w:tabs>
      <w:ind w:left="-720" w:right="-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88A17D9"/>
    <w:multiLevelType w:val="hybridMultilevel"/>
    <w:tmpl w:val="1A3E0C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129272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TSwNLc0tbAwtDRS0lEKTi0uzszPAykwqgUAKxFxCiwAAAA="/>
  </w:docVars>
  <w:rsids>
    <w:rsidRoot w:val="00617C38"/>
    <w:rsid w:val="00022788"/>
    <w:rsid w:val="000A0733"/>
    <w:rsid w:val="001911FA"/>
    <w:rsid w:val="001B391D"/>
    <w:rsid w:val="001D0094"/>
    <w:rsid w:val="002C1912"/>
    <w:rsid w:val="002C7EEE"/>
    <w:rsid w:val="002F3093"/>
    <w:rsid w:val="002F5435"/>
    <w:rsid w:val="002F78CE"/>
    <w:rsid w:val="003229AB"/>
    <w:rsid w:val="00434B4D"/>
    <w:rsid w:val="0048088A"/>
    <w:rsid w:val="004820F5"/>
    <w:rsid w:val="005212CA"/>
    <w:rsid w:val="00540BFA"/>
    <w:rsid w:val="005944D4"/>
    <w:rsid w:val="005B4DD4"/>
    <w:rsid w:val="005D6B0B"/>
    <w:rsid w:val="005F2F5A"/>
    <w:rsid w:val="00600A1F"/>
    <w:rsid w:val="006075F7"/>
    <w:rsid w:val="00611B7A"/>
    <w:rsid w:val="00617C38"/>
    <w:rsid w:val="006630A7"/>
    <w:rsid w:val="00671853"/>
    <w:rsid w:val="00693148"/>
    <w:rsid w:val="006C4306"/>
    <w:rsid w:val="006E3CEF"/>
    <w:rsid w:val="006E634C"/>
    <w:rsid w:val="007170E9"/>
    <w:rsid w:val="00732E54"/>
    <w:rsid w:val="00752B63"/>
    <w:rsid w:val="007A31E6"/>
    <w:rsid w:val="007C3122"/>
    <w:rsid w:val="007D1ED0"/>
    <w:rsid w:val="00811110"/>
    <w:rsid w:val="0082412C"/>
    <w:rsid w:val="00842584"/>
    <w:rsid w:val="00847125"/>
    <w:rsid w:val="00853E2A"/>
    <w:rsid w:val="00861892"/>
    <w:rsid w:val="00864D2C"/>
    <w:rsid w:val="0086571D"/>
    <w:rsid w:val="008C53EA"/>
    <w:rsid w:val="008C781F"/>
    <w:rsid w:val="008D783A"/>
    <w:rsid w:val="008F164C"/>
    <w:rsid w:val="008F5749"/>
    <w:rsid w:val="00967055"/>
    <w:rsid w:val="00974174"/>
    <w:rsid w:val="00981A30"/>
    <w:rsid w:val="009D1C1F"/>
    <w:rsid w:val="009E3437"/>
    <w:rsid w:val="009F438C"/>
    <w:rsid w:val="009F5DD5"/>
    <w:rsid w:val="00A16B40"/>
    <w:rsid w:val="00A63683"/>
    <w:rsid w:val="00AE678B"/>
    <w:rsid w:val="00B00576"/>
    <w:rsid w:val="00BF0601"/>
    <w:rsid w:val="00C17506"/>
    <w:rsid w:val="00C35449"/>
    <w:rsid w:val="00C61644"/>
    <w:rsid w:val="00C628C8"/>
    <w:rsid w:val="00CC5869"/>
    <w:rsid w:val="00CC5944"/>
    <w:rsid w:val="00CE4EF0"/>
    <w:rsid w:val="00D47D99"/>
    <w:rsid w:val="00D61616"/>
    <w:rsid w:val="00D87B27"/>
    <w:rsid w:val="00DA6C04"/>
    <w:rsid w:val="00E12A15"/>
    <w:rsid w:val="00E15841"/>
    <w:rsid w:val="00E3125F"/>
    <w:rsid w:val="00E340A5"/>
    <w:rsid w:val="00E803C1"/>
    <w:rsid w:val="00E86A60"/>
    <w:rsid w:val="00EA2AC4"/>
    <w:rsid w:val="00F10D28"/>
    <w:rsid w:val="00F661C8"/>
    <w:rsid w:val="00F77F9F"/>
    <w:rsid w:val="00F81E4B"/>
    <w:rsid w:val="00F934E0"/>
    <w:rsid w:val="00FD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3D265C7"/>
  <w15:docId w15:val="{BB2F0A6E-93AF-4F7C-A475-B5DEA7F4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C38"/>
    <w:pPr>
      <w:overflowPunct w:val="0"/>
      <w:autoSpaceDE w:val="0"/>
      <w:autoSpaceDN w:val="0"/>
      <w:adjustRightInd w:val="0"/>
      <w:textAlignment w:val="baseline"/>
    </w:pPr>
    <w:rPr>
      <w:spacing w:val="-3"/>
      <w:sz w:val="22"/>
      <w:lang w:val="en-GB"/>
    </w:rPr>
  </w:style>
  <w:style w:type="paragraph" w:styleId="Heading1">
    <w:name w:val="heading 1"/>
    <w:basedOn w:val="Normal"/>
    <w:next w:val="Normal"/>
    <w:qFormat/>
    <w:rsid w:val="00617C38"/>
    <w:pPr>
      <w:keepNext/>
      <w:overflowPunct/>
      <w:autoSpaceDE/>
      <w:autoSpaceDN/>
      <w:adjustRightInd/>
      <w:textAlignment w:val="auto"/>
      <w:outlineLvl w:val="0"/>
    </w:pPr>
    <w:rPr>
      <w:rFonts w:ascii="Arial Black" w:hAnsi="Arial Black"/>
      <w:spacing w:val="0"/>
      <w:sz w:val="20"/>
      <w:szCs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617C38"/>
    <w:pPr>
      <w:tabs>
        <w:tab w:val="left" w:pos="260"/>
      </w:tabs>
      <w:overflowPunct/>
      <w:adjustRightInd/>
      <w:spacing w:line="240" w:lineRule="atLeast"/>
      <w:textAlignment w:val="auto"/>
    </w:pPr>
    <w:rPr>
      <w:rFonts w:ascii="Helvetica" w:hAnsi="Helvetica" w:cs="Helvetica"/>
      <w:spacing w:val="0"/>
      <w:sz w:val="20"/>
      <w:lang w:val="en-US"/>
    </w:rPr>
  </w:style>
  <w:style w:type="paragraph" w:styleId="EndnoteText">
    <w:name w:val="endnote text"/>
    <w:basedOn w:val="Normal"/>
    <w:semiHidden/>
    <w:rsid w:val="00617C38"/>
    <w:pPr>
      <w:overflowPunct/>
      <w:autoSpaceDE/>
      <w:autoSpaceDN/>
      <w:adjustRightInd/>
      <w:textAlignment w:val="auto"/>
    </w:pPr>
    <w:rPr>
      <w:spacing w:val="0"/>
      <w:sz w:val="20"/>
      <w:lang w:val="en-US"/>
    </w:rPr>
  </w:style>
  <w:style w:type="paragraph" w:styleId="FootnoteText">
    <w:name w:val="footnote text"/>
    <w:basedOn w:val="Normal"/>
    <w:semiHidden/>
    <w:rsid w:val="00617C38"/>
    <w:pPr>
      <w:overflowPunct/>
      <w:autoSpaceDE/>
      <w:autoSpaceDN/>
      <w:adjustRightInd/>
      <w:textAlignment w:val="auto"/>
    </w:pPr>
    <w:rPr>
      <w:spacing w:val="0"/>
      <w:sz w:val="20"/>
      <w:lang w:val="en-US"/>
    </w:rPr>
  </w:style>
  <w:style w:type="character" w:styleId="FootnoteReference">
    <w:name w:val="footnote reference"/>
    <w:basedOn w:val="DefaultParagraphFont"/>
    <w:semiHidden/>
    <w:rsid w:val="00617C38"/>
    <w:rPr>
      <w:vertAlign w:val="superscript"/>
    </w:rPr>
  </w:style>
  <w:style w:type="paragraph" w:styleId="Header">
    <w:name w:val="header"/>
    <w:basedOn w:val="Normal"/>
    <w:link w:val="HeaderChar"/>
    <w:uiPriority w:val="99"/>
    <w:rsid w:val="008D78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83A"/>
    <w:rPr>
      <w:spacing w:val="-3"/>
      <w:sz w:val="22"/>
      <w:lang w:val="en-GB"/>
    </w:rPr>
  </w:style>
  <w:style w:type="paragraph" w:styleId="Footer">
    <w:name w:val="footer"/>
    <w:basedOn w:val="Normal"/>
    <w:link w:val="FooterChar"/>
    <w:uiPriority w:val="99"/>
    <w:rsid w:val="008D78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783A"/>
    <w:rPr>
      <w:spacing w:val="-3"/>
      <w:sz w:val="22"/>
      <w:lang w:val="en-GB"/>
    </w:rPr>
  </w:style>
  <w:style w:type="paragraph" w:styleId="BalloonText">
    <w:name w:val="Balloon Text"/>
    <w:basedOn w:val="Normal"/>
    <w:link w:val="BalloonTextChar"/>
    <w:rsid w:val="008D78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783A"/>
    <w:rPr>
      <w:rFonts w:ascii="Tahoma" w:hAnsi="Tahoma" w:cs="Tahoma"/>
      <w:spacing w:val="-3"/>
      <w:sz w:val="16"/>
      <w:szCs w:val="16"/>
      <w:lang w:val="en-GB"/>
    </w:rPr>
  </w:style>
  <w:style w:type="paragraph" w:styleId="Caption">
    <w:name w:val="caption"/>
    <w:basedOn w:val="Normal"/>
    <w:next w:val="Normal"/>
    <w:qFormat/>
    <w:rsid w:val="008D783A"/>
    <w:pPr>
      <w:overflowPunct/>
      <w:autoSpaceDE/>
      <w:autoSpaceDN/>
      <w:adjustRightInd/>
      <w:ind w:left="-720" w:right="720"/>
      <w:jc w:val="center"/>
      <w:textAlignment w:val="auto"/>
    </w:pPr>
    <w:rPr>
      <w:spacing w:val="0"/>
      <w:sz w:val="4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8D783A"/>
    <w:rPr>
      <w:color w:val="808080"/>
    </w:rPr>
  </w:style>
  <w:style w:type="character" w:styleId="EndnoteReference">
    <w:name w:val="endnote reference"/>
    <w:basedOn w:val="DefaultParagraphFont"/>
    <w:rsid w:val="007170E9"/>
    <w:rPr>
      <w:vertAlign w:val="superscript"/>
    </w:rPr>
  </w:style>
  <w:style w:type="character" w:styleId="Hyperlink">
    <w:name w:val="Hyperlink"/>
    <w:basedOn w:val="DefaultParagraphFont"/>
    <w:rsid w:val="00F77F9F"/>
    <w:rPr>
      <w:color w:val="0000FF"/>
      <w:u w:val="single"/>
    </w:rPr>
  </w:style>
  <w:style w:type="paragraph" w:styleId="NoSpacing">
    <w:name w:val="No Spacing"/>
    <w:uiPriority w:val="1"/>
    <w:qFormat/>
    <w:rsid w:val="006E634C"/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qFormat/>
    <w:rsid w:val="006E634C"/>
    <w:rPr>
      <w:rFonts w:ascii="Century Gothic" w:hAnsi="Century Gothic"/>
      <w:b/>
      <w:bCs/>
    </w:rPr>
  </w:style>
  <w:style w:type="paragraph" w:styleId="Title">
    <w:name w:val="Title"/>
    <w:basedOn w:val="Normal"/>
    <w:next w:val="Normal"/>
    <w:link w:val="TitleChar"/>
    <w:qFormat/>
    <w:rsid w:val="005D6B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D6B0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FollowedHyperlink">
    <w:name w:val="FollowedHyperlink"/>
    <w:basedOn w:val="DefaultParagraphFont"/>
    <w:semiHidden/>
    <w:unhideWhenUsed/>
    <w:rsid w:val="008657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396DD3D8C814897A5CCCB4E0EECB2" ma:contentTypeVersion="15" ma:contentTypeDescription="Create a new document." ma:contentTypeScope="" ma:versionID="42c1652157344da1d73824139abbe974">
  <xsd:schema xmlns:xsd="http://www.w3.org/2001/XMLSchema" xmlns:xs="http://www.w3.org/2001/XMLSchema" xmlns:p="http://schemas.microsoft.com/office/2006/metadata/properties" xmlns:ns3="80b14d0c-b015-4a16-a00d-1807175b1aeb" xmlns:ns4="a2a0778e-6413-4af2-924c-1ad2f458be15" targetNamespace="http://schemas.microsoft.com/office/2006/metadata/properties" ma:root="true" ma:fieldsID="9749464d31c02cff46b1a76984b3c912" ns3:_="" ns4:_="">
    <xsd:import namespace="80b14d0c-b015-4a16-a00d-1807175b1aeb"/>
    <xsd:import namespace="a2a0778e-6413-4af2-924c-1ad2f458be1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14d0c-b015-4a16-a00d-1807175b1a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0778e-6413-4af2-924c-1ad2f458be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a0778e-6413-4af2-924c-1ad2f458be1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C40C79-AEED-49CD-99A0-595466ECC7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3B9C02-6636-471A-9B72-321DD1EE34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b14d0c-b015-4a16-a00d-1807175b1aeb"/>
    <ds:schemaRef ds:uri="a2a0778e-6413-4af2-924c-1ad2f458be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790D57-5460-4BA8-941A-5B5B56ABC638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a2a0778e-6413-4af2-924c-1ad2f458be15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80b14d0c-b015-4a16-a00d-1807175b1aeb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C5A247AF-1223-41BF-8E7E-F2EA249A4E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154</Characters>
  <Application>Microsoft Office Word</Application>
  <DocSecurity>0</DocSecurity>
  <Lines>11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klin W. Olin College Of Engineering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fice</dc:creator>
  <cp:lastModifiedBy>Jill Field</cp:lastModifiedBy>
  <cp:revision>2</cp:revision>
  <cp:lastPrinted>2012-06-13T19:49:00Z</cp:lastPrinted>
  <dcterms:created xsi:type="dcterms:W3CDTF">2025-06-09T18:54:00Z</dcterms:created>
  <dcterms:modified xsi:type="dcterms:W3CDTF">2025-06-09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396DD3D8C814897A5CCCB4E0EECB2</vt:lpwstr>
  </property>
  <property fmtid="{D5CDD505-2E9C-101B-9397-08002B2CF9AE}" pid="3" name="_NewReviewCycle">
    <vt:lpwstr/>
  </property>
  <property fmtid="{D5CDD505-2E9C-101B-9397-08002B2CF9AE}" pid="4" name="GrammarlyDocumentId">
    <vt:lpwstr>fa948668-c6f5-4fd6-9422-c61ce66e8794</vt:lpwstr>
  </property>
</Properties>
</file>